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3ACD" w:rsidRPr="00B5184E" w:rsidRDefault="002D3ACD" w:rsidP="002D3ACD">
      <w:pPr>
        <w:jc w:val="center"/>
        <w:rPr>
          <w:b/>
        </w:rPr>
      </w:pPr>
      <w:r w:rsidRPr="00B5184E">
        <w:rPr>
          <w:b/>
        </w:rPr>
        <w:t>CE101 Engineering Drawing July- Nov 2019</w:t>
      </w:r>
    </w:p>
    <w:p w:rsidR="002D3ACD" w:rsidRPr="00B5184E" w:rsidRDefault="002D3ACD" w:rsidP="002D3ACD">
      <w:pPr>
        <w:jc w:val="center"/>
        <w:rPr>
          <w:b/>
        </w:rPr>
      </w:pPr>
      <w:r w:rsidRPr="00B5184E">
        <w:rPr>
          <w:b/>
        </w:rPr>
        <w:t>Indian Institute of Technology Guwahati</w:t>
      </w:r>
    </w:p>
    <w:p w:rsidR="002D3ACD" w:rsidRDefault="002D3ACD" w:rsidP="002D3ACD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2D3ACD" w:rsidRPr="00B5184E" w:rsidRDefault="002D3ACD" w:rsidP="00E91112">
      <w:pPr>
        <w:tabs>
          <w:tab w:val="center" w:pos="4320"/>
          <w:tab w:val="right" w:pos="8931"/>
        </w:tabs>
        <w:spacing w:after="0" w:line="240" w:lineRule="auto"/>
        <w:rPr>
          <w:b/>
        </w:rPr>
      </w:pPr>
      <w:r w:rsidRPr="00B5184E">
        <w:rPr>
          <w:b/>
        </w:rPr>
        <w:t>Lab Sheet-</w:t>
      </w:r>
      <w:r>
        <w:rPr>
          <w:b/>
        </w:rPr>
        <w:t>6</w:t>
      </w:r>
      <w:r w:rsidRPr="00B5184E">
        <w:rPr>
          <w:b/>
        </w:rPr>
        <w:tab/>
      </w:r>
      <w:r>
        <w:rPr>
          <w:b/>
        </w:rPr>
        <w:t>Projections</w:t>
      </w:r>
      <w:r w:rsidRPr="00B5184E">
        <w:rPr>
          <w:b/>
        </w:rPr>
        <w:t xml:space="preserve"> </w:t>
      </w:r>
      <w:bookmarkStart w:id="0" w:name="_GoBack"/>
      <w:bookmarkEnd w:id="0"/>
      <w:r>
        <w:rPr>
          <w:b/>
        </w:rPr>
        <w:t>of Solids</w:t>
      </w:r>
      <w:r w:rsidRPr="00B5184E">
        <w:rPr>
          <w:b/>
        </w:rPr>
        <w:t xml:space="preserve">         </w:t>
      </w:r>
      <w:r w:rsidRPr="00B5184E">
        <w:rPr>
          <w:b/>
        </w:rPr>
        <w:tab/>
      </w:r>
      <w:r>
        <w:rPr>
          <w:b/>
        </w:rPr>
        <w:t>Thursday Morning</w:t>
      </w:r>
    </w:p>
    <w:p w:rsidR="002D3ACD" w:rsidRPr="00082F78" w:rsidRDefault="002D3ACD" w:rsidP="002D3ACD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 w:rsidRPr="00082F78">
        <w:rPr>
          <w:b/>
        </w:rPr>
        <w:tab/>
        <w:t xml:space="preserve">Date: </w:t>
      </w:r>
      <w:r w:rsidR="00E91112">
        <w:rPr>
          <w:b/>
        </w:rPr>
        <w:t>26.09</w:t>
      </w:r>
      <w:r w:rsidRPr="00082F78">
        <w:rPr>
          <w:b/>
        </w:rPr>
        <w:t>.2019</w:t>
      </w:r>
    </w:p>
    <w:p w:rsidR="003035D8" w:rsidRDefault="003035D8" w:rsidP="003035D8"/>
    <w:p w:rsidR="003035D8" w:rsidRDefault="003035D8" w:rsidP="003035D8">
      <w:pPr>
        <w:pStyle w:val="ListParagraph"/>
        <w:numPr>
          <w:ilvl w:val="0"/>
          <w:numId w:val="1"/>
        </w:numPr>
      </w:pPr>
      <w:r>
        <w:t>A pentagonal pyramid of base side 30 mm and axis 60 mm has an edge of base parallel to HP. Its axis is parallel to VP and inclined at 45° to the HP. Draw its projections when the apex lies in the HP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20 marks]</w:t>
      </w:r>
    </w:p>
    <w:p w:rsidR="00147E92" w:rsidRDefault="00147E92" w:rsidP="003035D8">
      <w:pPr>
        <w:pStyle w:val="ListParagraph"/>
        <w:numPr>
          <w:ilvl w:val="0"/>
          <w:numId w:val="1"/>
        </w:numPr>
      </w:pPr>
      <w:r>
        <w:t>A tetrahedron of edge 70 mm is resting on one of its edges in the HP which is inclined at 45° to the VP and a face contained by that edge is inclined at 30° to the HP. Draw its projections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p w:rsidR="002E1448" w:rsidRDefault="00147E92" w:rsidP="003035D8">
      <w:pPr>
        <w:pStyle w:val="ListParagraph"/>
        <w:numPr>
          <w:ilvl w:val="0"/>
          <w:numId w:val="1"/>
        </w:numPr>
      </w:pPr>
      <w:r>
        <w:t>Draw the projections of a cone, base 45 mm diameter and axis 50 mm long, when it is resting on the ground on a point on its base circle with the axis making an angle 30° with the HP and 45° with the VP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sectPr w:rsidR="002E1448" w:rsidSect="002E144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D7B5D"/>
    <w:multiLevelType w:val="hybridMultilevel"/>
    <w:tmpl w:val="0F9AC6B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AdCCxMjY1MzYyUdpeDU4uLM/DyQAuNaAEoQJfwsAAAA"/>
  </w:docVars>
  <w:rsids>
    <w:rsidRoot w:val="00174F49"/>
    <w:rsid w:val="00147E92"/>
    <w:rsid w:val="00174F49"/>
    <w:rsid w:val="002D3ACD"/>
    <w:rsid w:val="002E1448"/>
    <w:rsid w:val="003035D8"/>
    <w:rsid w:val="00363AEA"/>
    <w:rsid w:val="00A91014"/>
    <w:rsid w:val="00E91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541127-4131-4850-93E6-04CCFA941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35D8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2</Words>
  <Characters>701</Characters>
  <Application>Microsoft Office Word</Application>
  <DocSecurity>0</DocSecurity>
  <Lines>5</Lines>
  <Paragraphs>1</Paragraphs>
  <ScaleCrop>false</ScaleCrop>
  <Company>HP</Company>
  <LinksUpToDate>false</LinksUpToDate>
  <CharactersWithSpaces>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9</cp:revision>
  <dcterms:created xsi:type="dcterms:W3CDTF">2019-09-11T15:04:00Z</dcterms:created>
  <dcterms:modified xsi:type="dcterms:W3CDTF">2019-09-18T16:29:00Z</dcterms:modified>
</cp:coreProperties>
</file>